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1A10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bookmarkStart w:id="0" w:name="_GoBack"/>
      <w:bookmarkEnd w:id="0"/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public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static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void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main(</w:t>
      </w:r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Stri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[]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arg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)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throws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Exception</w:t>
      </w:r>
    </w:p>
    <w:p w14:paraId="168A5E56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{</w:t>
      </w:r>
    </w:p>
    <w:p w14:paraId="5551BAD8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RandomAccessFil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RandomAccessFil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"test.csv"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"r"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3B79D3C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Split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0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r w:rsidRPr="00203EC4">
        <w:rPr>
          <w:rFonts w:ascii="inherit" w:eastAsia="Times New Roman" w:hAnsi="inherit" w:cs="Courier New"/>
          <w:color w:val="858C93"/>
          <w:sz w:val="20"/>
          <w:szCs w:val="20"/>
          <w:bdr w:val="none" w:sz="0" w:space="0" w:color="auto" w:frame="1"/>
          <w:shd w:val="clear" w:color="auto" w:fill="EFF0F1"/>
        </w:rPr>
        <w:t xml:space="preserve">//from user input, extract it from </w:t>
      </w:r>
      <w:proofErr w:type="spellStart"/>
      <w:r w:rsidRPr="00203EC4">
        <w:rPr>
          <w:rFonts w:ascii="inherit" w:eastAsia="Times New Roman" w:hAnsi="inherit" w:cs="Courier New"/>
          <w:color w:val="858C93"/>
          <w:sz w:val="20"/>
          <w:szCs w:val="20"/>
          <w:bdr w:val="none" w:sz="0" w:space="0" w:color="auto" w:frame="1"/>
          <w:shd w:val="clear" w:color="auto" w:fill="EFF0F1"/>
        </w:rPr>
        <w:t>args</w:t>
      </w:r>
      <w:proofErr w:type="spellEnd"/>
    </w:p>
    <w:p w14:paraId="4BBD3A13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source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.length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14:paraId="3569D62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ytesPerSplit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source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/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Split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;</w:t>
      </w:r>
    </w:p>
    <w:p w14:paraId="384860B1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mainingByte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source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%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Split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</w:t>
      </w:r>
    </w:p>
    <w:p w14:paraId="4BB242B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</w:p>
    <w:p w14:paraId="10B5325B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maxReadBuffer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8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*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024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r w:rsidRPr="00203EC4">
        <w:rPr>
          <w:rFonts w:ascii="inherit" w:eastAsia="Times New Roman" w:hAnsi="inherit" w:cs="Courier New"/>
          <w:color w:val="858C93"/>
          <w:sz w:val="20"/>
          <w:szCs w:val="20"/>
          <w:bdr w:val="none" w:sz="0" w:space="0" w:color="auto" w:frame="1"/>
          <w:shd w:val="clear" w:color="auto" w:fill="EFF0F1"/>
        </w:rPr>
        <w:t>//8KB</w:t>
      </w:r>
    </w:p>
    <w:p w14:paraId="12598D6D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for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estIx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=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estIx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&lt;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Split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estIx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++) {</w:t>
      </w:r>
    </w:p>
    <w:p w14:paraId="10934333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Buffered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Buffered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File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"split."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+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estIx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);</w:t>
      </w:r>
    </w:p>
    <w:p w14:paraId="7C85C2A2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ytesPerSplit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&gt;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maxReadBuffer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{</w:t>
      </w:r>
    </w:p>
    <w:p w14:paraId="3288A927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Read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ytesPerSplit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/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maxReadBuffer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</w:t>
      </w:r>
    </w:p>
    <w:p w14:paraId="3FCE1103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RemainingRead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ytesPerSplit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%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maxReadBuffer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</w:t>
      </w:r>
    </w:p>
    <w:p w14:paraId="5F6F83BE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for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i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=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0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i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&lt;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Read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;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i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++) {</w:t>
      </w:r>
    </w:p>
    <w:p w14:paraId="541E0031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ad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maxReadBufferSiz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1DFA2E6C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}</w:t>
      </w:r>
    </w:p>
    <w:p w14:paraId="21D397D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RemainingRead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&gt;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0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{</w:t>
      </w:r>
    </w:p>
    <w:p w14:paraId="4D73D157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ad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RemainingRead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6F32DB15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}</w:t>
      </w:r>
    </w:p>
    <w:p w14:paraId="0D0BA4BA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}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else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{</w:t>
      </w:r>
    </w:p>
    <w:p w14:paraId="12BB1CDC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ad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ytesPerSplit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2F4EDA9F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}</w:t>
      </w:r>
    </w:p>
    <w:p w14:paraId="7F25D029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.clos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14:paraId="68AFC342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}</w:t>
      </w:r>
    </w:p>
    <w:p w14:paraId="39E29950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mainingByte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&gt; 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0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{</w:t>
      </w:r>
    </w:p>
    <w:p w14:paraId="45205FD7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Buffered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Buffered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File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"split."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+(numSplits+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));</w:t>
      </w:r>
    </w:p>
    <w:p w14:paraId="0609836A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ad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mainingByte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360337D9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.clos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14:paraId="34825E78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}</w:t>
      </w:r>
    </w:p>
    <w:p w14:paraId="086EE4E2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.clos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14:paraId="214F69ED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}</w:t>
      </w:r>
    </w:p>
    <w:p w14:paraId="7E9F68EF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</w:p>
    <w:p w14:paraId="44898FBC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static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void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ead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RandomAccessFil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BufferedOutputStream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long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Byte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)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throws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IOException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{</w:t>
      </w:r>
    </w:p>
    <w:p w14:paraId="6C5C0353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byte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[]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u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byte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[(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)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numBytes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];</w:t>
      </w:r>
    </w:p>
    <w:p w14:paraId="20F873CD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val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=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raf.read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u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767F41A2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203EC4">
        <w:rPr>
          <w:rFonts w:ascii="inherit" w:eastAsia="Times New Roman" w:hAnsi="inherit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val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!= -</w:t>
      </w:r>
      <w:r w:rsidRPr="00203EC4">
        <w:rPr>
          <w:rFonts w:ascii="inherit" w:eastAsia="Times New Roman" w:hAnsi="inherit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{</w:t>
      </w:r>
    </w:p>
    <w:p w14:paraId="0B05CC9B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w.write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spellStart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buf</w:t>
      </w:r>
      <w:proofErr w:type="spellEnd"/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78870762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}</w:t>
      </w:r>
    </w:p>
    <w:p w14:paraId="6F3339D4" w14:textId="77777777" w:rsidR="00203EC4" w:rsidRPr="00203EC4" w:rsidRDefault="00203EC4" w:rsidP="00203EC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93318"/>
          <w:sz w:val="20"/>
          <w:szCs w:val="20"/>
        </w:rPr>
      </w:pPr>
      <w:r w:rsidRPr="00203EC4">
        <w:rPr>
          <w:rFonts w:ascii="inherit" w:eastAsia="Times New Roman" w:hAnsi="inherit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}</w:t>
      </w:r>
    </w:p>
    <w:p w14:paraId="1B3E6457" w14:textId="77777777" w:rsidR="00D945AF" w:rsidRDefault="00D945AF"/>
    <w:p w14:paraId="439C2DDB" w14:textId="77777777" w:rsidR="00203EC4" w:rsidRDefault="00454E77">
      <w:hyperlink r:id="rId4" w:history="1">
        <w:r w:rsidR="00203EC4" w:rsidRPr="007C3D19">
          <w:rPr>
            <w:rStyle w:val="Hyperlink"/>
          </w:rPr>
          <w:t>https://stackoverflow.com/questions/19177994/java-read-file-and-split-into-multiple-files</w:t>
        </w:r>
      </w:hyperlink>
    </w:p>
    <w:p w14:paraId="5997F2A3" w14:textId="77777777" w:rsidR="00203EC4" w:rsidRDefault="00203EC4"/>
    <w:p w14:paraId="35444D61" w14:textId="77777777" w:rsidR="00203EC4" w:rsidRDefault="00203EC4" w:rsidP="00203EC4">
      <w:r>
        <w:t>to get hash value: MD5</w:t>
      </w:r>
    </w:p>
    <w:p w14:paraId="185946E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d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Instan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MD5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3400C18A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ry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nputStream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is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ewInputStrea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Path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file.txt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1C0D8D86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DigestInputStream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dis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DigestInputStrea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d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</w:p>
    <w:p w14:paraId="4EFAFE9B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0E06719B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* Read decorated stream (dis) to EOF as normal... */</w:t>
      </w:r>
    </w:p>
    <w:p w14:paraId="2840ED0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5DD0DA7C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digest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md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iges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305ABDCF" w14:textId="77777777" w:rsidR="00203EC4" w:rsidRDefault="00203EC4" w:rsidP="00203EC4"/>
    <w:p w14:paraId="24308438" w14:textId="77777777" w:rsidR="00203EC4" w:rsidRDefault="00203EC4" w:rsidP="00203E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lastRenderedPageBreak/>
        <w:t>Use </w:t>
      </w:r>
      <w:proofErr w:type="spellStart"/>
      <w:r>
        <w:rPr>
          <w:rFonts w:ascii="Arial" w:hAnsi="Arial" w:cs="Arial"/>
          <w:color w:val="242729"/>
          <w:sz w:val="23"/>
          <w:szCs w:val="23"/>
        </w:rPr>
        <w:fldChar w:fldCharType="begin"/>
      </w:r>
      <w:r>
        <w:rPr>
          <w:rFonts w:ascii="Arial" w:hAnsi="Arial" w:cs="Arial"/>
          <w:color w:val="242729"/>
          <w:sz w:val="23"/>
          <w:szCs w:val="23"/>
        </w:rPr>
        <w:instrText xml:space="preserve"> HYPERLINK "http://commons.apache.org/proper/commons-codec/apidocs/org/apache/commons/codec/digest/DigestUtils.html" </w:instrText>
      </w:r>
      <w:r>
        <w:rPr>
          <w:rFonts w:ascii="Arial" w:hAnsi="Arial" w:cs="Arial"/>
          <w:color w:val="242729"/>
          <w:sz w:val="23"/>
          <w:szCs w:val="23"/>
        </w:rPr>
        <w:fldChar w:fldCharType="separate"/>
      </w:r>
      <w:r>
        <w:rPr>
          <w:rStyle w:val="Hyperlink"/>
          <w:rFonts w:ascii="inherit" w:hAnsi="inherit" w:cs="Arial"/>
          <w:color w:val="005999"/>
          <w:sz w:val="23"/>
          <w:szCs w:val="23"/>
          <w:bdr w:val="none" w:sz="0" w:space="0" w:color="auto" w:frame="1"/>
        </w:rPr>
        <w:t>DigestUtils</w:t>
      </w:r>
      <w:proofErr w:type="spellEnd"/>
      <w:r>
        <w:rPr>
          <w:rFonts w:ascii="Arial" w:hAnsi="Arial" w:cs="Arial"/>
          <w:color w:val="242729"/>
          <w:sz w:val="23"/>
          <w:szCs w:val="23"/>
        </w:rPr>
        <w:fldChar w:fldCharType="end"/>
      </w:r>
      <w:r>
        <w:rPr>
          <w:rFonts w:ascii="Arial" w:hAnsi="Arial" w:cs="Arial"/>
          <w:color w:val="242729"/>
          <w:sz w:val="23"/>
          <w:szCs w:val="23"/>
        </w:rPr>
        <w:t> from </w:t>
      </w:r>
      <w:hyperlink r:id="rId5" w:history="1">
        <w:r>
          <w:rPr>
            <w:rStyle w:val="Hyperlink"/>
            <w:rFonts w:ascii="inherit" w:hAnsi="inherit" w:cs="Arial"/>
            <w:color w:val="005999"/>
            <w:sz w:val="23"/>
            <w:szCs w:val="23"/>
            <w:bdr w:val="none" w:sz="0" w:space="0" w:color="auto" w:frame="1"/>
          </w:rPr>
          <w:t>Apache Commons Codec</w:t>
        </w:r>
      </w:hyperlink>
      <w:r>
        <w:rPr>
          <w:rFonts w:ascii="Arial" w:hAnsi="Arial" w:cs="Arial"/>
          <w:color w:val="242729"/>
          <w:sz w:val="23"/>
          <w:szCs w:val="23"/>
        </w:rPr>
        <w:t> library:</w:t>
      </w:r>
    </w:p>
    <w:p w14:paraId="744D1FE6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InputStream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InputStrea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foo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4DCDA64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d5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org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apach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ommon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odec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iges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DigestUtil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md5He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6571B99A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los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56EA3CC9" w14:textId="77777777" w:rsidR="00203EC4" w:rsidRDefault="00203EC4" w:rsidP="00203EC4"/>
    <w:p w14:paraId="732ABDD0" w14:textId="77777777" w:rsidR="00203EC4" w:rsidRDefault="00203EC4" w:rsidP="00203EC4">
      <w:r>
        <w:t>Java code to get hash value</w:t>
      </w:r>
    </w:p>
    <w:p w14:paraId="49C0C9C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mport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java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o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*;</w:t>
      </w:r>
    </w:p>
    <w:p w14:paraId="0408A7E4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mport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java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security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5B1D80D6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15E475A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las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D5Checksum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78813378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0FA07337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stat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reateChecksu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filenam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hrow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Exception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1970B8C2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nputStream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InputStrea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lenam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146CB1A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28E8694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buffer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024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];</w:t>
      </w:r>
    </w:p>
    <w:p w14:paraId="771C7EB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complete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Instan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MD5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1B3556B2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nt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umRead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684BB105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3AD2FC2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do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4B208796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umRead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read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uffe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39FE6567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f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umRead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&gt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6F84E713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omple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updat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uffe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umRead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58A1A8C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4CD3E0D5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while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umRead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!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-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77653AB8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018AA1E7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los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3E71D48A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return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omple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iges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2FF37FC3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2B7921A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610DA86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see this How-to for a faster way to convert</w:t>
      </w:r>
    </w:p>
    <w:p w14:paraId="6402B7AF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a byte array to a HEX string</w:t>
      </w:r>
    </w:p>
    <w:p w14:paraId="574D91DC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stat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getMD5Checksum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filenam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hrow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Exception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5E1843B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b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reateChecksum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lenam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479AA712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result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13083D0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3E18EC36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for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nt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&lt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length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++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D2AAAD5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result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+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ntege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toString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b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i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&amp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xff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+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x100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6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substring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48E897B4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1E10A49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return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resul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7F860FC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55188C4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29CB509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stat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void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ain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arg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77DFC343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ry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E52DEB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ystem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ou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l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MD5Checksum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apache-tomcat-5.5.17.exe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2C36282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output :</w:t>
      </w:r>
    </w:p>
    <w:p w14:paraId="34AF6A0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 0bb2827c5eacf570b6064e24e0e6653b</w:t>
      </w:r>
    </w:p>
    <w:p w14:paraId="4883BD80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ref :</w:t>
      </w:r>
    </w:p>
    <w:p w14:paraId="0109B65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 http://www.apache.org/dist/</w:t>
      </w:r>
    </w:p>
    <w:p w14:paraId="6CA5BF9C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         tomcat/tomcat-5/v5.5.17/bin</w:t>
      </w:r>
    </w:p>
    <w:p w14:paraId="2DB4BBDC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             /apache-tomcat-5.5.17.exe.MD5</w:t>
      </w:r>
    </w:p>
    <w:p w14:paraId="0997B36D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 0bb2827c5eacf570b6064e24e0e6653b *apache-tomcat-5.5.17.exe</w:t>
      </w:r>
    </w:p>
    <w:p w14:paraId="1BCB2189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5AD23C7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atch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Exception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4E659351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StackTra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29D16338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lastRenderedPageBreak/>
        <w:t xml:space="preserve">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60D8182F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5D24AFCB" w14:textId="77777777" w:rsidR="00203EC4" w:rsidRDefault="00203EC4" w:rsidP="00203EC4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6378EE16" w14:textId="77777777" w:rsidR="00203EC4" w:rsidRDefault="00203EC4" w:rsidP="00203EC4"/>
    <w:p w14:paraId="3152BF0C" w14:textId="77777777" w:rsidR="00203EC4" w:rsidRDefault="00C16753">
      <w:r>
        <w:t>For SHA hash value (meta data)</w:t>
      </w:r>
    </w:p>
    <w:p w14:paraId="4E780F44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las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ToHash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6EEE90B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5132EE0F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stat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void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ain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arg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29E3A22C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1CD13AF8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data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test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Byte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UTF8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21CFEC6D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digest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MessageDiges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Instan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SHA-256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40ADCB25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hash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iges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iges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ata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6657111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ystem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ou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l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BASE64Encode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encod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hash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3537D0F0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39574D65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6540FD1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093A8705" w14:textId="77777777" w:rsidR="00C16753" w:rsidRDefault="00C16753"/>
    <w:p w14:paraId="255A839D" w14:textId="77777777" w:rsidR="00C16753" w:rsidRDefault="00C16753"/>
    <w:p w14:paraId="1C77EBBD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las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ToHash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3F9B72FF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49978976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publ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static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void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main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arg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hrows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NoSuchAlgorithmExceptio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UnsupportedEncodingExceptio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NotFoundExceptio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OException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5815220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TODO code application logic here</w:t>
      </w:r>
    </w:p>
    <w:p w14:paraId="5D3882CB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5BFE988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com"/>
          <w:rFonts w:ascii="inherit" w:hAnsi="inherit"/>
          <w:color w:val="858C93"/>
          <w:bdr w:val="none" w:sz="0" w:space="0" w:color="auto" w:frame="1"/>
          <w:shd w:val="clear" w:color="auto" w:fill="EFF0F1"/>
        </w:rPr>
        <w:t>// The name of the file to open.</w:t>
      </w:r>
    </w:p>
    <w:p w14:paraId="512EA41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leName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C:\\Users\\ghasemi\\Desktop\\1.png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055A353E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BufferedReader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r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ull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70B93D0C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0D67F80A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ry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68A342B7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5A435154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tring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sCurrentLin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;</w:t>
      </w:r>
    </w:p>
    <w:p w14:paraId="6393DE1A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r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BufferedReader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FileReader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fileNam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3ABC7C70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while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sCurrentLine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readLin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!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ull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6BFEAB3A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byt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[]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data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sCurrentLin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etBytes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str"/>
          <w:rFonts w:ascii="inherit" w:hAnsi="inherit"/>
          <w:color w:val="7D2727"/>
          <w:bdr w:val="none" w:sz="0" w:space="0" w:color="auto" w:frame="1"/>
          <w:shd w:val="clear" w:color="auto" w:fill="EFF0F1"/>
        </w:rPr>
        <w:t>"UTF8"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;</w:t>
      </w:r>
    </w:p>
    <w:p w14:paraId="23FBC868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System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out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ln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ew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BASE64Encode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encod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data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;</w:t>
      </w:r>
    </w:p>
    <w:p w14:paraId="0D440CD6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06AD130F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38C0EB75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atch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OException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C15CC81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e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StackTra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4B536B5F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finally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5A4AF4AD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try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08997089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if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r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!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ull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017EE987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br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clos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7CD18488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0CD640DC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catch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  <w:shd w:val="clear" w:color="auto" w:fill="EFF0F1"/>
        </w:rPr>
        <w:t>IOException</w:t>
      </w:r>
      <w:proofErr w:type="spell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e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{</w:t>
      </w:r>
    </w:p>
    <w:p w14:paraId="1282E2B6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    </w:t>
      </w:r>
      <w:proofErr w:type="spell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e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printStackTrace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);</w:t>
      </w:r>
    </w:p>
    <w:p w14:paraId="424008BA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2D9BB2A5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49212D12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14:paraId="18CAF02C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3C6C794A" w14:textId="77777777" w:rsidR="00C16753" w:rsidRDefault="00C16753" w:rsidP="00C16753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}</w:t>
      </w:r>
    </w:p>
    <w:p w14:paraId="2875D34B" w14:textId="77777777" w:rsidR="00C16753" w:rsidRDefault="00C16753"/>
    <w:p w14:paraId="4B379BB1" w14:textId="77777777" w:rsidR="00C16753" w:rsidRDefault="00C16753"/>
    <w:p w14:paraId="2F5CBF07" w14:textId="77777777" w:rsidR="00C16753" w:rsidRDefault="00C16753">
      <w:r>
        <w:t>To upload file in Google API:</w:t>
      </w:r>
    </w:p>
    <w:p w14:paraId="14192E56" w14:textId="77777777" w:rsidR="00C16753" w:rsidRDefault="00454E77">
      <w:hyperlink r:id="rId6" w:history="1">
        <w:r w:rsidR="00C16753" w:rsidRPr="007C3D19">
          <w:rPr>
            <w:rStyle w:val="Hyperlink"/>
          </w:rPr>
          <w:t>https://developers.google.com/drive/v3/web/quickstart/java</w:t>
        </w:r>
      </w:hyperlink>
    </w:p>
    <w:p w14:paraId="251354F6" w14:textId="77777777" w:rsidR="00C16753" w:rsidRDefault="00C16753">
      <w:r>
        <w:t>examples:</w:t>
      </w:r>
    </w:p>
    <w:p w14:paraId="71AF3249" w14:textId="77777777" w:rsidR="00C16753" w:rsidRDefault="00C16753">
      <w:r w:rsidRPr="00C16753">
        <w:t>https://github.com/google/google-api-java-client-samples/blob/master/drive-cmdline-sample/src/main/java/com/google/api/services/samples/drive/cmdline/DriveSample.java</w:t>
      </w:r>
    </w:p>
    <w:sectPr w:rsidR="00C16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DA1NDQzMQQSFko6SsGpxcWZ+XkgBYa1AEs7IxYsAAAA"/>
  </w:docVars>
  <w:rsids>
    <w:rsidRoot w:val="00203EC4"/>
    <w:rsid w:val="00203EC4"/>
    <w:rsid w:val="00454E77"/>
    <w:rsid w:val="00C16753"/>
    <w:rsid w:val="00D94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FF192"/>
  <w15:chartTrackingRefBased/>
  <w15:docId w15:val="{D8ED4E92-60D0-43FD-84C7-BB85B84AE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3E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3EC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203EC4"/>
  </w:style>
  <w:style w:type="character" w:customStyle="1" w:styleId="pln">
    <w:name w:val="pln"/>
    <w:basedOn w:val="DefaultParagraphFont"/>
    <w:rsid w:val="00203EC4"/>
  </w:style>
  <w:style w:type="character" w:customStyle="1" w:styleId="pun">
    <w:name w:val="pun"/>
    <w:basedOn w:val="DefaultParagraphFont"/>
    <w:rsid w:val="00203EC4"/>
  </w:style>
  <w:style w:type="character" w:customStyle="1" w:styleId="typ">
    <w:name w:val="typ"/>
    <w:basedOn w:val="DefaultParagraphFont"/>
    <w:rsid w:val="00203EC4"/>
  </w:style>
  <w:style w:type="character" w:customStyle="1" w:styleId="str">
    <w:name w:val="str"/>
    <w:basedOn w:val="DefaultParagraphFont"/>
    <w:rsid w:val="00203EC4"/>
  </w:style>
  <w:style w:type="character" w:customStyle="1" w:styleId="lit">
    <w:name w:val="lit"/>
    <w:basedOn w:val="DefaultParagraphFont"/>
    <w:rsid w:val="00203EC4"/>
  </w:style>
  <w:style w:type="character" w:customStyle="1" w:styleId="com">
    <w:name w:val="com"/>
    <w:basedOn w:val="DefaultParagraphFont"/>
    <w:rsid w:val="00203EC4"/>
  </w:style>
  <w:style w:type="character" w:styleId="Hyperlink">
    <w:name w:val="Hyperlink"/>
    <w:basedOn w:val="DefaultParagraphFont"/>
    <w:uiPriority w:val="99"/>
    <w:unhideWhenUsed/>
    <w:rsid w:val="00203EC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03E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6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elopers.google.com/drive/v3/web/quickstart/java" TargetMode="External"/><Relationship Id="rId5" Type="http://schemas.openxmlformats.org/officeDocument/2006/relationships/hyperlink" Target="http://commons.apache.org/codec/" TargetMode="External"/><Relationship Id="rId4" Type="http://schemas.openxmlformats.org/officeDocument/2006/relationships/hyperlink" Target="https://stackoverflow.com/questions/19177994/java-read-file-and-split-into-multiple-fi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alasubramanian</cp:lastModifiedBy>
  <cp:revision>2</cp:revision>
  <dcterms:created xsi:type="dcterms:W3CDTF">2019-10-22T09:35:00Z</dcterms:created>
  <dcterms:modified xsi:type="dcterms:W3CDTF">2019-10-22T09:35:00Z</dcterms:modified>
</cp:coreProperties>
</file>